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C156A9">
            <w:r>
              <w:t>Коррупция в развивающихся странах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8246E" w:rsidRPr="00030CFA" w:rsidRDefault="0078246E" w:rsidP="0078246E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ведующая ПУЛ АП </w:t>
            </w:r>
            <w:r>
              <w:rPr>
                <w:rFonts w:cs="Times New Roman"/>
              </w:rPr>
              <w:t>Крылова Дина Владимировна</w:t>
            </w:r>
          </w:p>
          <w:p w:rsidR="002A5F23" w:rsidRPr="002A5F23" w:rsidRDefault="002A5F2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6342BF" w:rsidP="006342BF">
            <w:r>
              <w:t xml:space="preserve">Антикоррупционная политика в </w:t>
            </w:r>
            <w:r w:rsidR="0032796C">
              <w:t>развивающихся стран</w:t>
            </w:r>
            <w:r>
              <w:t xml:space="preserve">ах </w:t>
            </w:r>
            <w:r w:rsidR="0032796C">
              <w:t xml:space="preserve"> </w:t>
            </w:r>
          </w:p>
        </w:tc>
      </w:tr>
      <w:tr w:rsidR="00971173" w:rsidTr="0078246E">
        <w:trPr>
          <w:trHeight w:val="136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32796C">
            <w:r>
              <w:t xml:space="preserve">Сбор и анализ информации </w:t>
            </w:r>
            <w:r w:rsidR="0078246E">
              <w:t>по борьбе с коррупцией</w:t>
            </w:r>
            <w:r>
              <w:t xml:space="preserve"> в развивающихся странах, странах с переходной экономикой (одной или нескольких)</w:t>
            </w:r>
            <w:r w:rsidR="00FD3D19">
              <w:t>.</w:t>
            </w:r>
          </w:p>
          <w:p w:rsidR="00523657" w:rsidRDefault="00523657">
            <w:r>
              <w:t>Собрать количественные и качественные данные</w:t>
            </w:r>
          </w:p>
        </w:tc>
      </w:tr>
      <w:tr w:rsidR="00971173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рактическая и исследовательская работа </w:t>
            </w:r>
          </w:p>
          <w:p w:rsidR="00971173" w:rsidRDefault="00FD3D19">
            <w:r>
              <w:t>(</w:t>
            </w:r>
            <w:proofErr w:type="spellStart"/>
            <w:r>
              <w:t>институционализированный</w:t>
            </w:r>
            <w:proofErr w:type="spellEnd"/>
            <w:r>
              <w:t xml:space="preserve"> исследовательский проект лаборатории НИУ ВШЭ)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Индивидуальная</w:t>
            </w:r>
          </w:p>
          <w:p w:rsidR="00971173" w:rsidRDefault="00FD3D19">
            <w:r>
              <w:t xml:space="preserve">Проведение проектных семинаров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4</w:t>
            </w:r>
            <w:r w:rsidR="00FD3D19">
              <w:t xml:space="preserve"> </w:t>
            </w:r>
            <w:proofErr w:type="spellStart"/>
            <w:r w:rsidR="00FD3D19">
              <w:t>з.е</w:t>
            </w:r>
            <w:proofErr w:type="spellEnd"/>
            <w:r w:rsidR="00FD3D19">
              <w:t>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78246E">
            <w:r>
              <w:t>01</w:t>
            </w:r>
            <w:r w:rsidR="00FD3D19">
              <w:t>.</w:t>
            </w:r>
            <w:r>
              <w:t>11</w:t>
            </w:r>
            <w:r w:rsidR="00FD3D19">
              <w:t>.201</w:t>
            </w:r>
            <w:r w:rsidR="008E65AC">
              <w:rPr>
                <w:lang w:val="en-US"/>
              </w:rPr>
              <w:t>8</w:t>
            </w:r>
            <w:r w:rsidR="00FD3D19">
              <w:t xml:space="preserve"> – </w:t>
            </w:r>
            <w:r>
              <w:t>15</w:t>
            </w:r>
            <w:r w:rsidR="00FD3D19">
              <w:t>.</w:t>
            </w:r>
            <w:r>
              <w:t>06</w:t>
            </w:r>
            <w:r w:rsidR="00FD3D19">
              <w:t>.201</w:t>
            </w:r>
            <w:r>
              <w:t>9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.</w:t>
            </w:r>
          </w:p>
          <w:p w:rsidR="00971173" w:rsidRPr="008E65AC" w:rsidRDefault="00FD3D19">
            <w:r>
              <w:t>Анали</w:t>
            </w:r>
            <w:r w:rsidR="008E65AC">
              <w:t>з данных из открытых источников, проведение опросов и интервью, поиск кейсов</w:t>
            </w:r>
          </w:p>
          <w:p w:rsidR="00971173" w:rsidRDefault="00FD3D19">
            <w:r>
              <w:t xml:space="preserve">Подготовка аналитических документов. </w:t>
            </w:r>
          </w:p>
          <w:p w:rsidR="00971173" w:rsidRDefault="00FD3D19">
            <w:r>
              <w:t>Подготовка иллюстраций и презентаций.</w:t>
            </w:r>
          </w:p>
          <w:p w:rsidR="00971173" w:rsidRDefault="00FD3D19">
            <w:r>
              <w:t xml:space="preserve">Защита проекта. </w:t>
            </w:r>
          </w:p>
        </w:tc>
      </w:tr>
      <w:tr w:rsidR="00971173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FD3D19">
            <w:r>
              <w:t xml:space="preserve">Создание информационной базы </w:t>
            </w:r>
          </w:p>
          <w:p w:rsidR="002A5F23" w:rsidRPr="002A5F23" w:rsidRDefault="002A5F23" w:rsidP="00523657">
            <w:r>
              <w:t xml:space="preserve">Аналитический доклад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Итоговый текст. </w:t>
            </w:r>
          </w:p>
          <w:p w:rsidR="00971173" w:rsidRDefault="00FD3D19">
            <w:r>
              <w:t xml:space="preserve">Презентация проекта на защите. 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78246E">
            <w:r>
              <w:t>30</w:t>
            </w:r>
            <w:r w:rsidR="00FD3D19">
              <w:t xml:space="preserve"> </w:t>
            </w:r>
            <w:r>
              <w:t>октября</w:t>
            </w:r>
            <w:r w:rsidR="00FD3D19">
              <w:t xml:space="preserve"> 201</w:t>
            </w:r>
            <w:r>
              <w:t>8</w:t>
            </w:r>
            <w:r w:rsidR="00FD3D19">
              <w:t xml:space="preserve"> г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осква, Кривоколенный переулок 3, ауд. 301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342BF" w:rsidRDefault="006342BF">
            <w:r>
              <w:t>Мировая экономика и политика.</w:t>
            </w:r>
          </w:p>
          <w:p w:rsidR="00971173" w:rsidRDefault="00FD3D19">
            <w:r>
              <w:t xml:space="preserve">Политология. </w:t>
            </w:r>
          </w:p>
          <w:p w:rsidR="00971173" w:rsidRDefault="00FD3D19">
            <w:r>
              <w:t xml:space="preserve">Социология. </w:t>
            </w:r>
          </w:p>
          <w:p w:rsidR="00971173" w:rsidRDefault="00FD3D19">
            <w:r>
              <w:t>Государственное и муниципальное управление.</w:t>
            </w:r>
          </w:p>
          <w:p w:rsidR="006342BF" w:rsidRDefault="006342BF">
            <w:r>
              <w:t>Право</w:t>
            </w:r>
            <w:r>
              <w:t xml:space="preserve">. </w:t>
            </w:r>
          </w:p>
          <w:p w:rsidR="00971173" w:rsidRDefault="00FD3D19">
            <w:r>
              <w:t>Психология.</w:t>
            </w:r>
            <w:bookmarkStart w:id="0" w:name="_GoBack"/>
            <w:bookmarkEnd w:id="0"/>
          </w:p>
          <w:p w:rsidR="00971173" w:rsidRDefault="00FD3D19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971173" w:rsidRDefault="00FD3D19">
            <w:r>
              <w:t>Реклама и связи с общественностью.</w:t>
            </w:r>
          </w:p>
          <w:p w:rsidR="00971173" w:rsidRDefault="00FD3D19">
            <w:r>
              <w:t>Культурология.</w:t>
            </w:r>
          </w:p>
          <w:p w:rsidR="00971173" w:rsidRDefault="00FD3D19">
            <w:r>
              <w:t>Филология.</w:t>
            </w:r>
          </w:p>
          <w:p w:rsidR="006342BF" w:rsidRDefault="006342BF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>
            <w:r>
              <w:t>10</w:t>
            </w:r>
          </w:p>
        </w:tc>
      </w:tr>
      <w:tr w:rsidR="00971173" w:rsidTr="0078246E">
        <w:trPr>
          <w:trHeight w:val="61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Наличие интереса к исследованию коррупции и методам противодействия коррупции.</w:t>
            </w:r>
          </w:p>
          <w:p w:rsidR="00971173" w:rsidRDefault="00FD3D19">
            <w:r>
              <w:t>Наличие интереса к организации специализированной образовательной деятельности.</w:t>
            </w:r>
          </w:p>
          <w:p w:rsidR="00971173" w:rsidRDefault="00FD3D19">
            <w:r>
              <w:t>Живой интерес к современной политике и деятельности системы государственного управления.</w:t>
            </w:r>
          </w:p>
          <w:p w:rsidR="00971173" w:rsidRDefault="00FD3D19" w:rsidP="0078246E">
            <w:r>
              <w:t xml:space="preserve">Умение работать с открытыми источниками и анализировать их. </w:t>
            </w:r>
          </w:p>
        </w:tc>
      </w:tr>
    </w:tbl>
    <w:p w:rsidR="00971173" w:rsidRDefault="00971173" w:rsidP="0078246E">
      <w:pPr>
        <w:widowControl w:val="0"/>
      </w:pPr>
    </w:p>
    <w:sectPr w:rsidR="00971173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1E06" w:rsidRDefault="00F51E06">
      <w:r>
        <w:separator/>
      </w:r>
    </w:p>
  </w:endnote>
  <w:endnote w:type="continuationSeparator" w:id="0">
    <w:p w:rsidR="00F51E06" w:rsidRDefault="00F51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1E06" w:rsidRDefault="00F51E06">
      <w:r>
        <w:separator/>
      </w:r>
    </w:p>
  </w:footnote>
  <w:footnote w:type="continuationSeparator" w:id="0">
    <w:p w:rsidR="00F51E06" w:rsidRDefault="00F51E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rgUAv19tdywAAAA="/>
  </w:docVars>
  <w:rsids>
    <w:rsidRoot w:val="00971173"/>
    <w:rsid w:val="001B1096"/>
    <w:rsid w:val="002A5F23"/>
    <w:rsid w:val="0032796C"/>
    <w:rsid w:val="00523657"/>
    <w:rsid w:val="006342BF"/>
    <w:rsid w:val="00693221"/>
    <w:rsid w:val="0078246E"/>
    <w:rsid w:val="008E65AC"/>
    <w:rsid w:val="00971173"/>
    <w:rsid w:val="00C156A9"/>
    <w:rsid w:val="00CC4F19"/>
    <w:rsid w:val="00CE67B9"/>
    <w:rsid w:val="00D829C1"/>
    <w:rsid w:val="00DA5965"/>
    <w:rsid w:val="00DB6698"/>
    <w:rsid w:val="00F51E06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User</cp:lastModifiedBy>
  <cp:revision>2</cp:revision>
  <dcterms:created xsi:type="dcterms:W3CDTF">2018-09-28T10:57:00Z</dcterms:created>
  <dcterms:modified xsi:type="dcterms:W3CDTF">2018-09-28T10:57:00Z</dcterms:modified>
</cp:coreProperties>
</file>